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b94085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9b70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2147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4b5380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2b66d6c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52Z</dcterms:created>
  <dcterms:modified xsi:type="dcterms:W3CDTF">2018-05-10T00:17:52Z</dcterms:modified>
</cp:coreProperties>
</file>